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8F9A7" w14:textId="77777777" w:rsidR="00EF4ED6" w:rsidRDefault="00EF4ED6">
      <w:pPr>
        <w:pStyle w:val="BodyText"/>
        <w:spacing w:before="8"/>
        <w:rPr>
          <w:rFonts w:ascii="Times New Roman"/>
          <w:sz w:val="17"/>
        </w:rPr>
      </w:pPr>
    </w:p>
    <w:p w14:paraId="17BE5A9B" w14:textId="77777777" w:rsidR="00EF4ED6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B766FEF">
          <v:group id="docshapegroup5" o:spid="_x0000_s2133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7CA6A51A" w14:textId="77777777" w:rsidR="00EF4ED6" w:rsidRDefault="00F859C2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721DC500" w14:textId="1B94447D" w:rsidR="00EF4ED6" w:rsidRPr="0090329D" w:rsidRDefault="00F859C2">
      <w:pPr>
        <w:pStyle w:val="BodyText"/>
        <w:spacing w:before="61" w:line="256" w:lineRule="auto"/>
        <w:ind w:left="107" w:right="114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12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િત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6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3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485B5F">
        <w:rPr>
          <w:rFonts w:cs="Shruti"/>
          <w:lang w:val="gu" w:bidi="gu"/>
        </w:rPr>
        <w:t>[</w:t>
      </w:r>
      <w:r w:rsidR="00485B5F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DD73EC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3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485B5F">
        <w:rPr>
          <w:rFonts w:cs="Shruti"/>
          <w:lang w:val="gu" w:bidi="gu"/>
        </w:rPr>
        <w:t>[</w:t>
      </w:r>
      <w:r w:rsidR="00485B5F">
        <w:rPr>
          <w:rFonts w:cs="Shruti"/>
          <w:cs/>
          <w:lang w:val="gu" w:bidi="gu-IN"/>
        </w:rPr>
        <w:t>વિદ્યાર્થીનું નામ]</w:t>
      </w:r>
      <w:r w:rsidR="00485B5F" w:rsidRPr="0090329D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>
        <w:rPr>
          <w:b/>
          <w:lang w:val="gu"/>
        </w:rPr>
        <w:t>___</w:t>
      </w:r>
      <w:r>
        <w:rPr>
          <w:lang w:val="gu"/>
        </w:rPr>
        <w:t xml:space="preserve">. </w:t>
      </w:r>
      <w:r w:rsidR="00485B5F">
        <w:rPr>
          <w:rFonts w:cs="Shruti"/>
          <w:lang w:val="gu" w:bidi="gu"/>
        </w:rPr>
        <w:t>[</w:t>
      </w:r>
      <w:r w:rsidR="00485B5F">
        <w:rPr>
          <w:rFonts w:cs="Shruti"/>
          <w:cs/>
          <w:lang w:val="gu" w:bidi="gu-IN"/>
        </w:rPr>
        <w:t>વિદ્યાર્થીનું નામ]</w:t>
      </w:r>
      <w:r w:rsidR="00485B5F" w:rsidRPr="0090329D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485B5F">
        <w:rPr>
          <w:rFonts w:cs="Shruti"/>
          <w:lang w:val="gu" w:bidi="gu"/>
        </w:rPr>
        <w:t>[</w:t>
      </w:r>
      <w:r w:rsidR="00485B5F">
        <w:rPr>
          <w:rFonts w:cs="Shruti"/>
          <w:cs/>
          <w:lang w:val="gu" w:bidi="gu-IN"/>
        </w:rPr>
        <w:t>વિદ્યાર્થીના નામ]</w:t>
      </w:r>
      <w:r w:rsidR="00485B5F" w:rsidRPr="0090329D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1C6FF23C" w14:textId="2489822C" w:rsidR="00EF4ED6" w:rsidRPr="0090329D" w:rsidRDefault="00000000" w:rsidP="0090329D">
      <w:pPr>
        <w:pStyle w:val="BodyText"/>
        <w:spacing w:before="11"/>
        <w:rPr>
          <w:sz w:val="12"/>
          <w:lang w:val="gu"/>
        </w:rPr>
      </w:pPr>
      <w:r>
        <w:pict w14:anchorId="39B1156B">
          <v:group id="docshapegroup7" o:spid="_x0000_s2051" style="position:absolute;margin-left:189.6pt;margin-top:16.15pt;width:232.85pt;height:10.8pt;z-index:-251644928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0DACA5D7" w14:textId="77777777" w:rsidR="00EF4ED6" w:rsidRPr="0090329D" w:rsidRDefault="00EF4ED6">
      <w:pPr>
        <w:rPr>
          <w:sz w:val="12"/>
          <w:lang w:val="gu"/>
        </w:rPr>
        <w:sectPr w:rsidR="00EF4ED6" w:rsidRPr="0090329D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3362EBDE" w14:textId="77777777" w:rsidR="00EF4ED6" w:rsidRPr="0090329D" w:rsidRDefault="00F859C2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74FF776A" w14:textId="77777777" w:rsidR="00EF4ED6" w:rsidRPr="0090329D" w:rsidRDefault="00F859C2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07952090" w14:textId="77777777" w:rsidR="00EF4ED6" w:rsidRPr="0090329D" w:rsidRDefault="00EF4ED6">
      <w:pPr>
        <w:rPr>
          <w:sz w:val="15"/>
          <w:lang w:val="gu"/>
        </w:rPr>
        <w:sectPr w:rsidR="00EF4ED6" w:rsidRPr="0090329D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7818D67C" w14:textId="77777777" w:rsidR="00EF4ED6" w:rsidRPr="0090329D" w:rsidRDefault="00EF4ED6">
      <w:pPr>
        <w:pStyle w:val="BodyText"/>
        <w:spacing w:before="7"/>
        <w:rPr>
          <w:sz w:val="21"/>
          <w:lang w:val="gu"/>
        </w:rPr>
      </w:pPr>
    </w:p>
    <w:p w14:paraId="6BE951C0" w14:textId="65E509DE" w:rsidR="00EF4ED6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6E1958B0">
          <v:group id="docshapegroup17" o:spid="_x0000_s2064" style="width:527.25pt;height:143.1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0E64E279" w14:textId="77777777" w:rsidR="00EF4ED6" w:rsidRDefault="00F859C2" w:rsidP="0090329D">
                    <w:pPr>
                      <w:ind w:right="839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4F50F7E6" w14:textId="77777777" w:rsidR="00EF4ED6" w:rsidRDefault="00F859C2" w:rsidP="0090329D">
                    <w:pPr>
                      <w:ind w:right="310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70431861" w14:textId="77777777" w:rsidR="00EF4ED6" w:rsidRDefault="00F859C2" w:rsidP="0090329D">
                    <w:pPr>
                      <w:ind w:right="11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590B3BAB" w14:textId="77777777" w:rsidR="00EF4ED6" w:rsidRDefault="00F859C2" w:rsidP="0090329D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6C2241C1" w14:textId="77777777" w:rsidR="00EF4ED6" w:rsidRPr="00B4642D" w:rsidRDefault="00F859C2" w:rsidP="0090329D">
                    <w:pPr>
                      <w:rPr>
                        <w:sz w:val="17"/>
                        <w:szCs w:val="17"/>
                      </w:rPr>
                    </w:pP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79417EF9" w14:textId="77777777" w:rsidR="00EF4ED6" w:rsidRPr="0090329D" w:rsidRDefault="00EF4ED6" w:rsidP="0090329D">
                    <w:pPr>
                      <w:rPr>
                        <w:sz w:val="24"/>
                        <w:szCs w:val="24"/>
                      </w:rPr>
                    </w:pPr>
                  </w:p>
                  <w:p w14:paraId="60B10C05" w14:textId="77777777" w:rsidR="00EF4ED6" w:rsidRPr="00B4642D" w:rsidRDefault="00F859C2" w:rsidP="0090329D">
                    <w:pPr>
                      <w:rPr>
                        <w:sz w:val="17"/>
                        <w:szCs w:val="17"/>
                      </w:rPr>
                    </w:pP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326F582" w14:textId="77777777" w:rsidR="00EF4ED6" w:rsidRPr="0090329D" w:rsidRDefault="00EF4ED6" w:rsidP="0090329D">
                    <w:pPr>
                      <w:rPr>
                        <w:sz w:val="28"/>
                        <w:szCs w:val="28"/>
                      </w:rPr>
                    </w:pPr>
                  </w:p>
                  <w:p w14:paraId="08A53FF7" w14:textId="77777777" w:rsidR="00EF4ED6" w:rsidRPr="00B4642D" w:rsidRDefault="00F859C2" w:rsidP="0090329D">
                    <w:pPr>
                      <w:rPr>
                        <w:sz w:val="17"/>
                        <w:szCs w:val="17"/>
                      </w:rPr>
                    </w:pP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4693A200" w14:textId="77777777" w:rsidR="00EF4ED6" w:rsidRPr="00513D62" w:rsidRDefault="00EF4ED6" w:rsidP="0090329D">
                    <w:pPr>
                      <w:rPr>
                        <w:sz w:val="20"/>
                        <w:szCs w:val="20"/>
                      </w:rPr>
                    </w:pPr>
                  </w:p>
                  <w:p w14:paraId="28BABE79" w14:textId="77777777" w:rsidR="00EF4ED6" w:rsidRPr="00B4642D" w:rsidRDefault="00F859C2" w:rsidP="0090329D">
                    <w:pPr>
                      <w:rPr>
                        <w:sz w:val="17"/>
                        <w:szCs w:val="17"/>
                      </w:rPr>
                    </w:pP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B4642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B4642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11BFC442" w14:textId="77777777" w:rsidR="00EF4ED6" w:rsidRDefault="00F859C2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04D8E1A3" w14:textId="77777777" w:rsidR="00EF4ED6" w:rsidRDefault="00F859C2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0F54CC89" w14:textId="77777777" w:rsidR="00EF4ED6" w:rsidRDefault="00EF4ED6">
      <w:pPr>
        <w:pStyle w:val="BodyText"/>
        <w:spacing w:before="10"/>
        <w:rPr>
          <w:sz w:val="14"/>
        </w:rPr>
      </w:pPr>
    </w:p>
    <w:p w14:paraId="43375E97" w14:textId="77777777" w:rsidR="00EF4ED6" w:rsidRDefault="00EF4ED6">
      <w:pPr>
        <w:rPr>
          <w:sz w:val="14"/>
        </w:rPr>
        <w:sectPr w:rsidR="00EF4ED6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E3490E3" w14:textId="77777777" w:rsidR="00EF4ED6" w:rsidRDefault="00F859C2">
      <w:pPr>
        <w:pStyle w:val="BodyText"/>
        <w:spacing w:before="101" w:line="256" w:lineRule="auto"/>
        <w:ind w:left="107" w:right="22"/>
      </w:pP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01A719A1" w14:textId="77777777" w:rsidR="00EF4ED6" w:rsidRDefault="00F859C2">
      <w:pPr>
        <w:rPr>
          <w:sz w:val="18"/>
        </w:rPr>
      </w:pPr>
      <w:r>
        <w:br w:type="column"/>
      </w:r>
    </w:p>
    <w:p w14:paraId="028EDBB5" w14:textId="77777777" w:rsidR="00EF4ED6" w:rsidRDefault="00EF4ED6">
      <w:pPr>
        <w:pStyle w:val="BodyText"/>
        <w:rPr>
          <w:sz w:val="18"/>
        </w:rPr>
      </w:pPr>
    </w:p>
    <w:p w14:paraId="3D8F544B" w14:textId="77777777" w:rsidR="00EF4ED6" w:rsidRDefault="00EF4ED6">
      <w:pPr>
        <w:pStyle w:val="BodyText"/>
        <w:spacing w:before="7"/>
        <w:rPr>
          <w:sz w:val="21"/>
        </w:rPr>
      </w:pPr>
    </w:p>
    <w:p w14:paraId="3EA1A6A9" w14:textId="77777777" w:rsidR="00EF4ED6" w:rsidRDefault="00000000">
      <w:pPr>
        <w:ind w:left="107"/>
        <w:rPr>
          <w:b/>
          <w:sz w:val="15"/>
        </w:rPr>
      </w:pPr>
      <w:r>
        <w:pict w14:anchorId="5D6C5032">
          <v:group id="docshapegroup20" o:spid="_x0000_s2072" style="position:absolute;left:0;text-align:left;margin-left:169.05pt;margin-top:-12.4pt;width:1.65pt;height:42.05pt;z-index:251659264;mso-position-horizontal-relative:page" coordorigin="3381,-248" coordsize="33,841">
            <v:shape id="docshape21" o:spid="_x0000_s2073" style="position:absolute;left:3397;top:-76;width:2;height:358" coordorigin="3397,-76" coordsize="0,358" path="m3397,-76r,358l3397,-76xe" fillcolor="#283b8c" stroked="f">
              <v:path arrowok="t"/>
            </v:shape>
            <v:shape id="docshape22" o:spid="_x0000_s2074" style="position:absolute;left:3397;top:-76;width:2;height:358" coordorigin="3397,-76" coordsize="0,358" path="m3397,282r,-358l3397,282xe" filled="f" strokeweight=".54pt">
              <v:path arrowok="t"/>
            </v:shape>
            <v:line id="_x0000_s2075" style="position:absolute" from="3397,576" to="3397,-232" strokeweight="1.62pt"/>
            <v:shape id="docshape23" o:spid="_x0000_s2076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C1725">
        <w:rPr>
          <w:b/>
          <w:w w:val="105"/>
          <w:sz w:val="15"/>
          <w:lang w:val="gu"/>
        </w:rPr>
        <w:t>__%</w:t>
      </w:r>
    </w:p>
    <w:p w14:paraId="5A8371B7" w14:textId="77777777" w:rsidR="00EF4ED6" w:rsidRDefault="00EF4ED6">
      <w:pPr>
        <w:pStyle w:val="BodyText"/>
        <w:spacing w:before="2"/>
        <w:rPr>
          <w:b/>
          <w:sz w:val="16"/>
        </w:rPr>
      </w:pPr>
    </w:p>
    <w:p w14:paraId="7FAE6EE4" w14:textId="77777777" w:rsidR="00EF4ED6" w:rsidRDefault="00F859C2" w:rsidP="00513D62">
      <w:pPr>
        <w:ind w:left="159" w:right="-397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61E112DE" w14:textId="77777777" w:rsidR="00EF4ED6" w:rsidRDefault="00F859C2">
      <w:pPr>
        <w:pStyle w:val="BodyText"/>
        <w:spacing w:before="101" w:line="256" w:lineRule="auto"/>
        <w:ind w:left="107" w:right="38"/>
      </w:pPr>
      <w:r>
        <w:rPr>
          <w:lang w:val="gu"/>
        </w:rPr>
        <w:br w:type="column"/>
      </w:r>
      <w:r>
        <w:rPr>
          <w:lang w:val="gu"/>
        </w:rPr>
        <w:t xml:space="preserve">M.C2.1: </w:t>
      </w:r>
      <w:r>
        <w:rPr>
          <w:rFonts w:cs="Shruti"/>
          <w:cs/>
          <w:lang w:val="gu" w:bidi="gu"/>
        </w:rPr>
        <w:t>દ્વ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્રિ</w:t>
      </w:r>
      <w:r>
        <w:rPr>
          <w:lang w:val="gu"/>
        </w:rPr>
        <w:t>-</w:t>
      </w:r>
      <w:r>
        <w:rPr>
          <w:rFonts w:cs="Shruti"/>
          <w:cs/>
          <w:lang w:val="gu" w:bidi="gu"/>
        </w:rPr>
        <w:t>પરિમાણીય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કારો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ૌમિતિ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ુણધર્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29DBA2C" w14:textId="77777777" w:rsidR="00EF4ED6" w:rsidRDefault="00F859C2">
      <w:pPr>
        <w:rPr>
          <w:sz w:val="18"/>
        </w:rPr>
      </w:pPr>
      <w:r>
        <w:br w:type="column"/>
      </w:r>
    </w:p>
    <w:p w14:paraId="47FBF690" w14:textId="77777777" w:rsidR="00EF4ED6" w:rsidRDefault="00EF4ED6">
      <w:pPr>
        <w:pStyle w:val="BodyText"/>
        <w:rPr>
          <w:sz w:val="18"/>
        </w:rPr>
      </w:pPr>
    </w:p>
    <w:p w14:paraId="282EBE37" w14:textId="77777777" w:rsidR="00EF4ED6" w:rsidRDefault="00EF4ED6">
      <w:pPr>
        <w:pStyle w:val="BodyText"/>
        <w:spacing w:before="7"/>
        <w:rPr>
          <w:sz w:val="21"/>
        </w:rPr>
      </w:pPr>
    </w:p>
    <w:p w14:paraId="24441DE5" w14:textId="77777777" w:rsidR="00EF4ED6" w:rsidRDefault="00000000">
      <w:pPr>
        <w:ind w:left="107"/>
        <w:rPr>
          <w:b/>
          <w:sz w:val="15"/>
        </w:rPr>
      </w:pPr>
      <w:r>
        <w:pict w14:anchorId="1F4D7C89">
          <v:group id="docshapegroup24" o:spid="_x0000_s2077" style="position:absolute;left:0;text-align:left;margin-left:446pt;margin-top:-12.4pt;width:1.65pt;height:42.05pt;z-index:251660288;mso-position-horizontal-relative:page" coordorigin="8920,-248" coordsize="33,841">
            <v:shape id="docshape25" o:spid="_x0000_s2078" style="position:absolute;left:8936;top:-76;width:2;height:358" coordorigin="8936,-76" coordsize="0,358" path="m8936,-76r,358l8936,-76xe" fillcolor="#283b8c" stroked="f">
              <v:path arrowok="t"/>
            </v:shape>
            <v:shape id="docshape26" o:spid="_x0000_s2079" style="position:absolute;left:8936;top:-76;width:2;height:358" coordorigin="8936,-76" coordsize="0,358" path="m8936,282r,-358l8936,282xe" filled="f" strokeweight=".54pt">
              <v:path arrowok="t"/>
            </v:shape>
            <v:line id="_x0000_s2080" style="position:absolute" from="8936,576" to="8936,-232" strokeweight="1.62pt"/>
            <v:shape id="docshape27" o:spid="_x0000_s2081" style="position:absolute;left:8919;top:-249;width:33;height:841" coordorigin="8920,-248" coordsize="33,841" o:spt="100" adj="0,,0" path="m8952,576r-5,-11l8936,560r-11,5l8920,576r5,12l8936,593r11,-5l8952,576xm8952,-232r-5,-12l8936,-248r-11,4l8920,-232r5,11l8936,-216r11,-5l8952,-23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C1725">
        <w:rPr>
          <w:b/>
          <w:w w:val="105"/>
          <w:sz w:val="15"/>
          <w:lang w:val="gu"/>
        </w:rPr>
        <w:t>__%</w:t>
      </w:r>
    </w:p>
    <w:p w14:paraId="643BB2D4" w14:textId="77777777" w:rsidR="00EF4ED6" w:rsidRDefault="00EF4ED6">
      <w:pPr>
        <w:pStyle w:val="BodyText"/>
        <w:spacing w:before="2"/>
        <w:rPr>
          <w:b/>
          <w:sz w:val="16"/>
        </w:rPr>
      </w:pPr>
    </w:p>
    <w:p w14:paraId="61486AA5" w14:textId="77777777" w:rsidR="00EF4ED6" w:rsidRDefault="00F859C2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23030E8" w14:textId="77777777" w:rsidR="00EF4ED6" w:rsidRDefault="00EF4ED6">
      <w:pPr>
        <w:rPr>
          <w:sz w:val="14"/>
        </w:rPr>
        <w:sectPr w:rsidR="00EF4ED6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1898" w:space="672"/>
            <w:col w:w="1588" w:space="1381"/>
            <w:col w:w="2337" w:space="233"/>
            <w:col w:w="2651"/>
          </w:cols>
        </w:sectPr>
      </w:pPr>
    </w:p>
    <w:p w14:paraId="7DD0FC82" w14:textId="77777777" w:rsidR="00EF4ED6" w:rsidRDefault="00F859C2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7AAF5C99" wp14:editId="348048B4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740B53" w14:textId="77777777" w:rsidR="00EF4ED6" w:rsidRDefault="00F859C2" w:rsidP="0090329D">
      <w:pPr>
        <w:pStyle w:val="BodyText"/>
        <w:spacing w:before="217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5FE351FB" w14:textId="77777777" w:rsidR="00EF4ED6" w:rsidRDefault="00F859C2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2ECCFA6D" w14:textId="77777777" w:rsidR="00EF4ED6" w:rsidRDefault="00000000">
      <w:pPr>
        <w:spacing w:before="44"/>
        <w:ind w:left="107" w:firstLine="43"/>
        <w:rPr>
          <w:sz w:val="12"/>
        </w:rPr>
      </w:pPr>
      <w:r>
        <w:pict w14:anchorId="3871E341">
          <v:shape id="docshape28" o:spid="_x0000_s2082" type="#_x0000_t202" style="position:absolute;left:0;text-align:left;margin-left:42.4pt;margin-top:3.15pt;width:2.2pt;height:10.4pt;z-index:-251645952;mso-position-horizontal-relative:page" filled="f" stroked="f">
            <v:textbox inset="0,0,0,0">
              <w:txbxContent>
                <w:p w14:paraId="24DF56F9" w14:textId="77777777" w:rsidR="00EF4ED6" w:rsidRDefault="00F859C2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CC1725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ઓફ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કેન્સાસ</w:t>
      </w:r>
      <w:r w:rsidR="00CC1725">
        <w:rPr>
          <w:sz w:val="12"/>
          <w:lang w:val="gu"/>
        </w:rPr>
        <w:t xml:space="preserve">. </w:t>
      </w:r>
      <w:r w:rsidR="00CC1725">
        <w:rPr>
          <w:rFonts w:cs="Shruti"/>
          <w:sz w:val="12"/>
          <w:szCs w:val="12"/>
          <w:cs/>
          <w:lang w:val="gu" w:bidi="gu"/>
        </w:rPr>
        <w:t>સર્વહક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સ્વાધીન</w:t>
      </w:r>
      <w:r w:rsidR="00CC1725">
        <w:rPr>
          <w:sz w:val="12"/>
          <w:lang w:val="gu"/>
        </w:rPr>
        <w:t xml:space="preserve">. </w:t>
      </w:r>
      <w:r w:rsidR="00CC1725">
        <w:rPr>
          <w:rFonts w:cs="Shruti"/>
          <w:sz w:val="12"/>
          <w:szCs w:val="12"/>
          <w:cs/>
          <w:lang w:val="gu" w:bidi="gu"/>
        </w:rPr>
        <w:t>માત્ર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શૈક્ષણિક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હેતુઓ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માટે</w:t>
      </w:r>
      <w:r w:rsidR="00CC1725">
        <w:rPr>
          <w:sz w:val="12"/>
          <w:lang w:val="gu"/>
        </w:rPr>
        <w:t xml:space="preserve">. </w:t>
      </w:r>
      <w:r w:rsidR="00CC1725">
        <w:rPr>
          <w:rFonts w:cs="Shruti"/>
          <w:sz w:val="12"/>
          <w:szCs w:val="12"/>
          <w:cs/>
          <w:lang w:val="gu" w:bidi="gu"/>
        </w:rPr>
        <w:t>પરવાનગી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વિના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વાણિજ્યિક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અથવા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અન્ય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હેતુઓ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માટે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ઉપયોગ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કરી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શકાશે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નહીં</w:t>
      </w:r>
      <w:r w:rsidR="00CC1725">
        <w:rPr>
          <w:sz w:val="12"/>
          <w:lang w:val="gu"/>
        </w:rPr>
        <w:t xml:space="preserve">. “Dynamic Learning Maps” </w:t>
      </w:r>
      <w:r w:rsidR="00CC1725">
        <w:rPr>
          <w:rFonts w:cs="Shruti"/>
          <w:sz w:val="12"/>
          <w:szCs w:val="12"/>
          <w:cs/>
          <w:lang w:val="gu" w:bidi="gu"/>
        </w:rPr>
        <w:t>એ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ઓફ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કેન્સાસનો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ટ્રેડમાર્ક</w:t>
      </w:r>
      <w:r w:rsidR="00CC1725">
        <w:rPr>
          <w:sz w:val="12"/>
          <w:lang w:val="gu"/>
        </w:rPr>
        <w:t xml:space="preserve"> </w:t>
      </w:r>
      <w:r w:rsidR="00CC1725">
        <w:rPr>
          <w:rFonts w:cs="Shruti"/>
          <w:sz w:val="12"/>
          <w:szCs w:val="12"/>
          <w:cs/>
          <w:lang w:val="gu" w:bidi="gu"/>
        </w:rPr>
        <w:t>છે</w:t>
      </w:r>
      <w:r w:rsidR="00CC1725">
        <w:rPr>
          <w:sz w:val="12"/>
          <w:lang w:val="gu"/>
        </w:rPr>
        <w:t>.</w:t>
      </w:r>
    </w:p>
    <w:p w14:paraId="08B00530" w14:textId="77777777" w:rsidR="00EF4ED6" w:rsidRDefault="00EF4ED6">
      <w:pPr>
        <w:rPr>
          <w:sz w:val="12"/>
        </w:rPr>
        <w:sectPr w:rsidR="00EF4ED6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63C3B0E4" w14:textId="77777777" w:rsidR="00EF4ED6" w:rsidRDefault="00EF4ED6">
      <w:pPr>
        <w:pStyle w:val="BodyText"/>
        <w:rPr>
          <w:sz w:val="3"/>
        </w:rPr>
      </w:pPr>
    </w:p>
    <w:p w14:paraId="65660C58" w14:textId="77777777" w:rsidR="00EF4ED6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0DCE0030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16F46CEE" w14:textId="77777777" w:rsidR="00EF4ED6" w:rsidRDefault="00F859C2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3A039B96" w14:textId="77777777" w:rsidR="00EF4ED6" w:rsidRDefault="00EF4ED6">
      <w:pPr>
        <w:pStyle w:val="BodyText"/>
        <w:rPr>
          <w:b/>
          <w:sz w:val="20"/>
        </w:rPr>
      </w:pPr>
    </w:p>
    <w:p w14:paraId="37749B04" w14:textId="77777777" w:rsidR="00EF4ED6" w:rsidRDefault="00EF4ED6">
      <w:pPr>
        <w:pStyle w:val="BodyText"/>
        <w:rPr>
          <w:b/>
          <w:sz w:val="20"/>
        </w:rPr>
      </w:pPr>
    </w:p>
    <w:p w14:paraId="0F6BB3E9" w14:textId="77777777" w:rsidR="00EF4ED6" w:rsidRDefault="00EF4ED6">
      <w:pPr>
        <w:rPr>
          <w:sz w:val="20"/>
        </w:rPr>
        <w:sectPr w:rsidR="00EF4ED6">
          <w:pgSz w:w="12240" w:h="15840"/>
          <w:pgMar w:top="2980" w:right="740" w:bottom="280" w:left="740" w:header="1209" w:footer="0" w:gutter="0"/>
          <w:cols w:space="720"/>
        </w:sectPr>
      </w:pPr>
    </w:p>
    <w:p w14:paraId="31E1A1C0" w14:textId="77777777" w:rsidR="00EF4ED6" w:rsidRDefault="00EF4ED6">
      <w:pPr>
        <w:pStyle w:val="BodyText"/>
        <w:rPr>
          <w:b/>
          <w:sz w:val="36"/>
        </w:rPr>
      </w:pPr>
    </w:p>
    <w:p w14:paraId="38070DC1" w14:textId="77777777" w:rsidR="00EF4ED6" w:rsidRDefault="00F859C2">
      <w:pPr>
        <w:pStyle w:val="BodyText"/>
        <w:spacing w:line="256" w:lineRule="auto"/>
        <w:ind w:left="107" w:right="34"/>
      </w:pPr>
      <w:r>
        <w:rPr>
          <w:lang w:val="gu"/>
        </w:rPr>
        <w:t xml:space="preserve">M.C3.2: </w:t>
      </w:r>
      <w:r>
        <w:rPr>
          <w:rFonts w:cs="Shruti"/>
          <w:cs/>
          <w:lang w:val="gu" w:bidi="gu"/>
        </w:rPr>
        <w:t>ડેટ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ડિસ્પ્લે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જૂઆ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ર્થ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01A77823" w14:textId="77777777" w:rsidR="00EF4ED6" w:rsidRDefault="00F859C2">
      <w:pPr>
        <w:rPr>
          <w:sz w:val="18"/>
        </w:rPr>
      </w:pPr>
      <w:r>
        <w:br w:type="column"/>
      </w:r>
    </w:p>
    <w:p w14:paraId="10B89416" w14:textId="77777777" w:rsidR="00EF4ED6" w:rsidRDefault="00EF4ED6">
      <w:pPr>
        <w:pStyle w:val="BodyText"/>
        <w:rPr>
          <w:sz w:val="18"/>
        </w:rPr>
      </w:pPr>
    </w:p>
    <w:p w14:paraId="1415BA68" w14:textId="77777777" w:rsidR="00EF4ED6" w:rsidRDefault="00000000">
      <w:pPr>
        <w:spacing w:before="154"/>
        <w:ind w:left="107"/>
        <w:rPr>
          <w:b/>
          <w:sz w:val="15"/>
        </w:rPr>
      </w:pPr>
      <w:r>
        <w:pict w14:anchorId="32E9FADE">
          <v:group id="docshapegroup31" o:spid="_x0000_s2085" style="position:absolute;left:0;text-align:left;margin-left:169.05pt;margin-top:-4.7pt;width:1.65pt;height:42.05pt;z-index:251662336;mso-position-horizontal-relative:page" coordorigin="3381,-94" coordsize="33,841">
            <v:shape id="docshape32" o:spid="_x0000_s2086" style="position:absolute;left:3397;top:78;width:2;height:358" coordorigin="3397,78" coordsize="0,358" path="m3397,78r,358l3397,78xe" fillcolor="#283b8c" stroked="f">
              <v:path arrowok="t"/>
            </v:shape>
            <v:shape id="docshape33" o:spid="_x0000_s2087" style="position:absolute;left:3397;top:78;width:2;height:358" coordorigin="3397,78" coordsize="0,358" path="m3397,436r,-358l3397,436xe" filled="f" strokeweight=".54pt">
              <v:path arrowok="t"/>
            </v:shape>
            <v:line id="_x0000_s2088" style="position:absolute" from="3397,730" to="3397,-78" strokeweight="1.62pt"/>
            <v:shape id="docshape34" o:spid="_x0000_s2089" style="position:absolute;left:3381;top:-95;width:33;height:841" coordorigin="3381,-94" coordsize="33,841" o:spt="100" adj="0,,0" path="m3413,730r-4,-11l3397,714r-11,5l3381,730r5,12l3397,747r12,-5l3413,730xm3413,-78r-4,-12l3397,-94r-11,4l3381,-78r5,11l3397,-62r12,-5l3413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C1725">
        <w:rPr>
          <w:b/>
          <w:w w:val="105"/>
          <w:sz w:val="15"/>
          <w:lang w:val="gu"/>
        </w:rPr>
        <w:t>__%</w:t>
      </w:r>
    </w:p>
    <w:p w14:paraId="209CDF6B" w14:textId="77777777" w:rsidR="00EF4ED6" w:rsidRDefault="00EF4ED6">
      <w:pPr>
        <w:pStyle w:val="BodyText"/>
        <w:spacing w:before="2"/>
        <w:rPr>
          <w:b/>
          <w:sz w:val="16"/>
        </w:rPr>
      </w:pPr>
    </w:p>
    <w:p w14:paraId="3D33CD79" w14:textId="77777777" w:rsidR="00EF4ED6" w:rsidRDefault="00F859C2" w:rsidP="00513D62">
      <w:pPr>
        <w:ind w:left="159" w:right="-333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75E62A1" w14:textId="77777777" w:rsidR="00EF4ED6" w:rsidRDefault="00F859C2">
      <w:pPr>
        <w:spacing w:before="2"/>
        <w:rPr>
          <w:i/>
          <w:sz w:val="24"/>
        </w:rPr>
      </w:pPr>
      <w:r>
        <w:br w:type="column"/>
      </w:r>
    </w:p>
    <w:p w14:paraId="4AFA772E" w14:textId="77777777" w:rsidR="00EF4ED6" w:rsidRDefault="00F859C2">
      <w:pPr>
        <w:pStyle w:val="BodyText"/>
        <w:spacing w:line="256" w:lineRule="auto"/>
        <w:ind w:left="107" w:right="20"/>
      </w:pPr>
      <w:r>
        <w:rPr>
          <w:lang w:val="gu"/>
        </w:rPr>
        <w:t xml:space="preserve">M.C4.2: </w:t>
      </w:r>
      <w:r>
        <w:rPr>
          <w:rFonts w:cs="Shruti"/>
          <w:cs/>
          <w:lang w:val="gu" w:bidi="gu"/>
        </w:rPr>
        <w:t>પેટર્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્યાત્મ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ચારસરણ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</w:p>
    <w:p w14:paraId="05BAFE80" w14:textId="77777777" w:rsidR="00EF4ED6" w:rsidRDefault="00F859C2">
      <w:pPr>
        <w:rPr>
          <w:sz w:val="18"/>
        </w:rPr>
      </w:pPr>
      <w:r>
        <w:br w:type="column"/>
      </w:r>
    </w:p>
    <w:p w14:paraId="71C21F5B" w14:textId="77777777" w:rsidR="00EF4ED6" w:rsidRDefault="00EF4ED6">
      <w:pPr>
        <w:pStyle w:val="BodyText"/>
        <w:rPr>
          <w:sz w:val="18"/>
        </w:rPr>
      </w:pPr>
    </w:p>
    <w:p w14:paraId="3F39E25D" w14:textId="77777777" w:rsidR="00EF4ED6" w:rsidRDefault="00000000">
      <w:pPr>
        <w:spacing w:before="154"/>
        <w:ind w:left="107"/>
        <w:rPr>
          <w:b/>
          <w:sz w:val="15"/>
        </w:rPr>
      </w:pPr>
      <w:r>
        <w:pict w14:anchorId="5549F0C9">
          <v:group id="docshapegroup35" o:spid="_x0000_s2090" style="position:absolute;left:0;text-align:left;margin-left:446pt;margin-top:-4.7pt;width:1.65pt;height:42.05pt;z-index:251663360;mso-position-horizontal-relative:page" coordorigin="8920,-94" coordsize="33,841">
            <v:shape id="docshape36" o:spid="_x0000_s2091" style="position:absolute;left:8936;top:78;width:2;height:358" coordorigin="8936,78" coordsize="0,358" path="m8936,78r,358l8936,78xe" fillcolor="#283b8c" stroked="f">
              <v:path arrowok="t"/>
            </v:shape>
            <v:shape id="docshape37" o:spid="_x0000_s2092" style="position:absolute;left:8936;top:78;width:2;height:358" coordorigin="8936,78" coordsize="0,358" path="m8936,436r,-358l8936,436xe" filled="f" strokeweight=".54pt">
              <v:path arrowok="t"/>
            </v:shape>
            <v:line id="_x0000_s2093" style="position:absolute" from="8936,730" to="8936,-78" strokeweight="1.62pt"/>
            <v:shape id="docshape38" o:spid="_x0000_s2094" style="position:absolute;left:8919;top:-95;width:33;height:841" coordorigin="8920,-94" coordsize="33,841" o:spt="100" adj="0,,0" path="m8952,730r-5,-11l8936,714r-11,5l8920,730r5,12l8936,747r11,-5l8952,730xm8952,-78r-5,-12l8936,-94r-11,4l8920,-78r5,11l8936,-62r11,-5l8952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C1725">
        <w:rPr>
          <w:b/>
          <w:w w:val="105"/>
          <w:sz w:val="15"/>
          <w:lang w:val="gu"/>
        </w:rPr>
        <w:t>__%</w:t>
      </w:r>
    </w:p>
    <w:p w14:paraId="2AADF0D0" w14:textId="77777777" w:rsidR="00EF4ED6" w:rsidRDefault="00EF4ED6">
      <w:pPr>
        <w:pStyle w:val="BodyText"/>
        <w:spacing w:before="2"/>
        <w:rPr>
          <w:b/>
          <w:sz w:val="16"/>
        </w:rPr>
      </w:pPr>
    </w:p>
    <w:p w14:paraId="6DFC2C08" w14:textId="77777777" w:rsidR="00EF4ED6" w:rsidRDefault="00F859C2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7E323241" w14:textId="77777777" w:rsidR="00EF4ED6" w:rsidRDefault="00EF4ED6">
      <w:pPr>
        <w:rPr>
          <w:sz w:val="14"/>
        </w:rPr>
        <w:sectPr w:rsidR="00EF4ED6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417" w:space="153"/>
            <w:col w:w="1510" w:space="1458"/>
            <w:col w:w="2116" w:space="455"/>
            <w:col w:w="2651"/>
          </w:cols>
        </w:sectPr>
      </w:pPr>
    </w:p>
    <w:p w14:paraId="66BED17C" w14:textId="77777777" w:rsidR="00EB3B4D" w:rsidRDefault="00EB3B4D">
      <w:pPr>
        <w:pStyle w:val="BodyText"/>
        <w:spacing w:before="11"/>
        <w:rPr>
          <w:i/>
          <w:sz w:val="21"/>
        </w:rPr>
      </w:pPr>
    </w:p>
    <w:p w14:paraId="41777536" w14:textId="77777777" w:rsidR="00EB3B4D" w:rsidRDefault="00EB3B4D">
      <w:pPr>
        <w:pStyle w:val="BodyText"/>
        <w:spacing w:before="11"/>
        <w:rPr>
          <w:i/>
          <w:sz w:val="21"/>
        </w:rPr>
      </w:pPr>
    </w:p>
    <w:p w14:paraId="1ED8796D" w14:textId="77777777" w:rsidR="00EF4ED6" w:rsidRPr="00EB3B4D" w:rsidRDefault="00F859C2">
      <w:pPr>
        <w:pStyle w:val="BodyText"/>
        <w:spacing w:before="11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10A73C91" wp14:editId="7ACB4F94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3B4D">
        <w:rPr>
          <w:iCs/>
          <w:lang w:val="gu"/>
        </w:rPr>
        <w:t xml:space="preserve">   +</w:t>
      </w:r>
      <w:r w:rsidR="00EB3B4D">
        <w:rPr>
          <w:rFonts w:cs="Shruti"/>
          <w:iCs/>
          <w:cs/>
          <w:lang w:val="gu" w:bidi="gu"/>
        </w:rPr>
        <w:t>આ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વિસ્તારમાં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કોઈ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તત્વોનું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મૂલ્યાંકન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કરવામાં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આવ્યું</w:t>
      </w:r>
      <w:r w:rsidR="00EB3B4D">
        <w:rPr>
          <w:iCs/>
          <w:lang w:val="gu"/>
        </w:rPr>
        <w:t xml:space="preserve"> </w:t>
      </w:r>
      <w:r w:rsidR="00EB3B4D">
        <w:rPr>
          <w:rFonts w:cs="Shruti"/>
          <w:iCs/>
          <w:cs/>
          <w:lang w:val="gu" w:bidi="gu"/>
        </w:rPr>
        <w:t>નથી</w:t>
      </w:r>
      <w:r w:rsidR="00EB3B4D">
        <w:rPr>
          <w:iCs/>
          <w:lang w:val="gu"/>
        </w:rPr>
        <w:t>.</w:t>
      </w:r>
    </w:p>
    <w:p w14:paraId="71B71825" w14:textId="77777777" w:rsidR="00EF4ED6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22174D3A">
          <v:group id="docshapegroup39" o:spid="_x0000_s2095" style="width:515.8pt;height:.4pt;mso-position-horizontal-relative:char;mso-position-vertical-relative:line" coordsize="10316,8">
            <v:shape id="docshape40" o:spid="_x0000_s2096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18264392" w14:textId="6ADB99EF" w:rsidR="00EF4ED6" w:rsidRDefault="00F859C2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485B5F">
        <w:rPr>
          <w:rFonts w:cs="Shruti"/>
          <w:lang w:val="gu" w:bidi="gu"/>
        </w:rPr>
        <w:t>[</w:t>
      </w:r>
      <w:r w:rsidR="00485B5F">
        <w:rPr>
          <w:rFonts w:cs="Shruti"/>
          <w:cs/>
          <w:lang w:val="gu" w:bidi="gu-IN"/>
        </w:rPr>
        <w:t>વિદ્યાર્થીનું નામ]</w:t>
      </w:r>
      <w:r w:rsidR="00485B5F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0EFB02E5" w14:textId="77777777" w:rsidR="00EF4ED6" w:rsidRDefault="00EF4ED6">
      <w:pPr>
        <w:pStyle w:val="BodyText"/>
        <w:rPr>
          <w:sz w:val="26"/>
        </w:rPr>
      </w:pPr>
    </w:p>
    <w:p w14:paraId="4EAAD046" w14:textId="77777777" w:rsidR="00EF4ED6" w:rsidRDefault="00EF4ED6">
      <w:pPr>
        <w:pStyle w:val="BodyText"/>
        <w:rPr>
          <w:sz w:val="26"/>
        </w:rPr>
      </w:pPr>
    </w:p>
    <w:p w14:paraId="0A04F968" w14:textId="77777777" w:rsidR="00EF4ED6" w:rsidRDefault="00EF4ED6">
      <w:pPr>
        <w:pStyle w:val="BodyText"/>
        <w:rPr>
          <w:sz w:val="26"/>
        </w:rPr>
      </w:pPr>
    </w:p>
    <w:p w14:paraId="7BE0B470" w14:textId="77777777" w:rsidR="00EF4ED6" w:rsidRDefault="00EF4ED6">
      <w:pPr>
        <w:pStyle w:val="BodyText"/>
        <w:rPr>
          <w:sz w:val="26"/>
        </w:rPr>
      </w:pPr>
    </w:p>
    <w:p w14:paraId="76772C96" w14:textId="77777777" w:rsidR="00EF4ED6" w:rsidRDefault="00EF4ED6">
      <w:pPr>
        <w:pStyle w:val="BodyText"/>
        <w:rPr>
          <w:sz w:val="26"/>
        </w:rPr>
      </w:pPr>
    </w:p>
    <w:p w14:paraId="54F67917" w14:textId="77777777" w:rsidR="00EF4ED6" w:rsidRDefault="00EF4ED6">
      <w:pPr>
        <w:pStyle w:val="BodyText"/>
        <w:rPr>
          <w:sz w:val="26"/>
        </w:rPr>
      </w:pPr>
    </w:p>
    <w:p w14:paraId="0E905847" w14:textId="77777777" w:rsidR="00EF4ED6" w:rsidRDefault="00EF4ED6">
      <w:pPr>
        <w:pStyle w:val="BodyText"/>
        <w:rPr>
          <w:sz w:val="26"/>
        </w:rPr>
      </w:pPr>
    </w:p>
    <w:p w14:paraId="52974501" w14:textId="77777777" w:rsidR="00EF4ED6" w:rsidRDefault="00EF4ED6">
      <w:pPr>
        <w:pStyle w:val="BodyText"/>
        <w:rPr>
          <w:sz w:val="26"/>
        </w:rPr>
      </w:pPr>
    </w:p>
    <w:p w14:paraId="103F0D76" w14:textId="77777777" w:rsidR="00EF4ED6" w:rsidRDefault="00EF4ED6">
      <w:pPr>
        <w:pStyle w:val="BodyText"/>
        <w:rPr>
          <w:sz w:val="26"/>
        </w:rPr>
      </w:pPr>
    </w:p>
    <w:p w14:paraId="5DF41007" w14:textId="77777777" w:rsidR="00EF4ED6" w:rsidRDefault="00EF4ED6">
      <w:pPr>
        <w:pStyle w:val="BodyText"/>
        <w:rPr>
          <w:sz w:val="26"/>
        </w:rPr>
      </w:pPr>
    </w:p>
    <w:p w14:paraId="7717C42A" w14:textId="77777777" w:rsidR="00EF4ED6" w:rsidRDefault="00EF4ED6">
      <w:pPr>
        <w:pStyle w:val="BodyText"/>
        <w:rPr>
          <w:sz w:val="26"/>
        </w:rPr>
      </w:pPr>
    </w:p>
    <w:p w14:paraId="65CD877A" w14:textId="77777777" w:rsidR="00EF4ED6" w:rsidRDefault="00EF4ED6">
      <w:pPr>
        <w:pStyle w:val="BodyText"/>
        <w:rPr>
          <w:sz w:val="26"/>
        </w:rPr>
      </w:pPr>
    </w:p>
    <w:p w14:paraId="18D335DB" w14:textId="77777777" w:rsidR="00EF4ED6" w:rsidRDefault="00EF4ED6">
      <w:pPr>
        <w:pStyle w:val="BodyText"/>
        <w:rPr>
          <w:sz w:val="26"/>
        </w:rPr>
      </w:pPr>
    </w:p>
    <w:p w14:paraId="79C5C090" w14:textId="77777777" w:rsidR="00EF4ED6" w:rsidRDefault="00EF4ED6">
      <w:pPr>
        <w:pStyle w:val="BodyText"/>
        <w:rPr>
          <w:sz w:val="26"/>
        </w:rPr>
      </w:pPr>
    </w:p>
    <w:p w14:paraId="32794262" w14:textId="77777777" w:rsidR="00EF4ED6" w:rsidRDefault="00EF4ED6">
      <w:pPr>
        <w:pStyle w:val="BodyText"/>
        <w:rPr>
          <w:sz w:val="26"/>
        </w:rPr>
      </w:pPr>
    </w:p>
    <w:p w14:paraId="70F47CFE" w14:textId="77777777" w:rsidR="00EF4ED6" w:rsidRDefault="00EF4ED6">
      <w:pPr>
        <w:pStyle w:val="BodyText"/>
        <w:rPr>
          <w:sz w:val="26"/>
        </w:rPr>
      </w:pPr>
    </w:p>
    <w:p w14:paraId="6E6C22D8" w14:textId="77777777" w:rsidR="00EF4ED6" w:rsidRDefault="00EF4ED6">
      <w:pPr>
        <w:pStyle w:val="BodyText"/>
        <w:rPr>
          <w:sz w:val="26"/>
        </w:rPr>
      </w:pPr>
    </w:p>
    <w:p w14:paraId="45819B00" w14:textId="77777777" w:rsidR="00EF4ED6" w:rsidRDefault="00EF4ED6">
      <w:pPr>
        <w:pStyle w:val="BodyText"/>
        <w:rPr>
          <w:sz w:val="26"/>
        </w:rPr>
      </w:pPr>
    </w:p>
    <w:p w14:paraId="18242372" w14:textId="77777777" w:rsidR="00EF4ED6" w:rsidRDefault="00EF4ED6">
      <w:pPr>
        <w:pStyle w:val="BodyText"/>
        <w:rPr>
          <w:sz w:val="26"/>
        </w:rPr>
      </w:pPr>
    </w:p>
    <w:p w14:paraId="3D709B17" w14:textId="77777777" w:rsidR="00EF4ED6" w:rsidRDefault="00EF4ED6">
      <w:pPr>
        <w:pStyle w:val="BodyText"/>
        <w:rPr>
          <w:sz w:val="26"/>
        </w:rPr>
      </w:pPr>
    </w:p>
    <w:p w14:paraId="23FA908F" w14:textId="77777777" w:rsidR="00EF4ED6" w:rsidRDefault="00EF4ED6">
      <w:pPr>
        <w:pStyle w:val="BodyText"/>
        <w:rPr>
          <w:sz w:val="26"/>
        </w:rPr>
      </w:pPr>
    </w:p>
    <w:p w14:paraId="5E887133" w14:textId="77777777" w:rsidR="00EF4ED6" w:rsidRDefault="00EF4ED6">
      <w:pPr>
        <w:pStyle w:val="BodyText"/>
        <w:rPr>
          <w:sz w:val="26"/>
        </w:rPr>
      </w:pPr>
    </w:p>
    <w:p w14:paraId="336B94A9" w14:textId="77777777" w:rsidR="00EF4ED6" w:rsidRDefault="00EF4ED6">
      <w:pPr>
        <w:pStyle w:val="BodyText"/>
        <w:rPr>
          <w:sz w:val="26"/>
        </w:rPr>
      </w:pPr>
    </w:p>
    <w:p w14:paraId="3B993D94" w14:textId="77777777" w:rsidR="00EF4ED6" w:rsidRDefault="00EF4ED6">
      <w:pPr>
        <w:pStyle w:val="BodyText"/>
        <w:rPr>
          <w:sz w:val="26"/>
        </w:rPr>
      </w:pPr>
    </w:p>
    <w:p w14:paraId="00DC3A33" w14:textId="77777777" w:rsidR="00EF4ED6" w:rsidRDefault="00EF4ED6">
      <w:pPr>
        <w:pStyle w:val="BodyText"/>
        <w:rPr>
          <w:sz w:val="26"/>
        </w:rPr>
      </w:pPr>
    </w:p>
    <w:p w14:paraId="1BB16B6E" w14:textId="77777777" w:rsidR="00EF4ED6" w:rsidRDefault="00EF4ED6">
      <w:pPr>
        <w:pStyle w:val="BodyText"/>
        <w:spacing w:before="2"/>
        <w:rPr>
          <w:sz w:val="30"/>
        </w:rPr>
      </w:pPr>
    </w:p>
    <w:p w14:paraId="00731795" w14:textId="05AD4A6B" w:rsidR="00EF4ED6" w:rsidRDefault="00F859C2">
      <w:pPr>
        <w:tabs>
          <w:tab w:val="left" w:pos="9524"/>
        </w:tabs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485B5F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5A5C6C15" w14:textId="77777777" w:rsidR="00EF4ED6" w:rsidRDefault="00EF4ED6">
      <w:pPr>
        <w:sectPr w:rsidR="00EF4ED6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26AB45A0" w14:textId="77777777" w:rsidR="00EF4ED6" w:rsidRDefault="00EF4ED6">
      <w:pPr>
        <w:pStyle w:val="BodyText"/>
        <w:rPr>
          <w:sz w:val="20"/>
        </w:rPr>
      </w:pPr>
    </w:p>
    <w:p w14:paraId="33B41E6D" w14:textId="44431F45" w:rsidR="00EF4ED6" w:rsidRPr="0090329D" w:rsidRDefault="00F859C2">
      <w:pPr>
        <w:spacing w:before="58" w:line="261" w:lineRule="auto"/>
        <w:ind w:left="112" w:right="51"/>
        <w:rPr>
          <w:sz w:val="23"/>
          <w:lang w:val="gu"/>
        </w:rPr>
      </w:pPr>
      <w:r>
        <w:rPr>
          <w:sz w:val="23"/>
          <w:lang w:val="gu"/>
        </w:rPr>
        <w:t>12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rFonts w:cs="Shruti"/>
          <w:sz w:val="23"/>
          <w:szCs w:val="23"/>
          <w:cs/>
          <w:lang w:val="gu" w:bidi="gu"/>
        </w:rPr>
        <w:t>ગ્રેડ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485B5F">
        <w:rPr>
          <w:rFonts w:cs="Shruti"/>
          <w:sz w:val="23"/>
          <w:szCs w:val="23"/>
          <w:lang w:val="gu" w:bidi="gu"/>
        </w:rPr>
        <w:t>[</w:t>
      </w:r>
      <w:r w:rsidR="00485B5F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485B5F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485B5F">
        <w:rPr>
          <w:rFonts w:cs="Shruti"/>
          <w:sz w:val="23"/>
          <w:szCs w:val="23"/>
          <w:lang w:val="gu" w:bidi="gu"/>
        </w:rPr>
        <w:t>[</w:t>
      </w:r>
      <w:r w:rsidR="00485B5F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485B5F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DD73EC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485B5F">
        <w:rPr>
          <w:rFonts w:cs="Shruti"/>
          <w:sz w:val="23"/>
          <w:szCs w:val="23"/>
          <w:lang w:val="gu" w:bidi="gu"/>
        </w:rPr>
        <w:t>[</w:t>
      </w:r>
      <w:r w:rsidR="00485B5F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485B5F" w:rsidRPr="0090329D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6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12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4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200016A3" w14:textId="77777777" w:rsidR="00EF4ED6" w:rsidRPr="0090329D" w:rsidRDefault="00F859C2">
      <w:pPr>
        <w:spacing w:before="56" w:line="261" w:lineRule="auto"/>
        <w:ind w:left="112" w:right="51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3E71394A" w14:textId="77777777" w:rsidR="00EF4ED6" w:rsidRPr="0090329D" w:rsidRDefault="00EF4ED6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F40F83" w14:paraId="27022A09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18AFB011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bookmarkStart w:id="0" w:name="_Hlk104373390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F40F83" w14:paraId="1FE147F3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1913550B" w14:textId="77777777" w:rsidR="00F216AB" w:rsidRDefault="00F216AB" w:rsidP="002E71FB">
            <w:pPr>
              <w:pStyle w:val="TableParagraph"/>
              <w:spacing w:line="20" w:lineRule="atLeast"/>
              <w:jc w:val="center"/>
            </w:pPr>
          </w:p>
          <w:p w14:paraId="15B23C33" w14:textId="77777777" w:rsidR="00F216AB" w:rsidRDefault="00F216AB" w:rsidP="002E71FB">
            <w:pPr>
              <w:pStyle w:val="TableParagraph"/>
              <w:spacing w:line="20" w:lineRule="atLeast"/>
              <w:jc w:val="center"/>
              <w:rPr>
                <w:sz w:val="23"/>
              </w:rPr>
            </w:pPr>
          </w:p>
          <w:p w14:paraId="71BC22A7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98A4E5D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9ED1CA1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87013F9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EBAF5DF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577519D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7D82D98F" w14:textId="77777777" w:rsidR="00F216AB" w:rsidRDefault="00F859C2" w:rsidP="002E71FB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F40F83" w14:paraId="7F3CC7AC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91F8A4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AFC6A5F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EE.HS.N.RN.1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897A3A" w14:textId="77777777" w:rsidR="00F216AB" w:rsidRPr="00DB3438" w:rsidRDefault="00F859C2" w:rsidP="002E71FB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22FA5C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ંવ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ાર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9EB557D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43B93D8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ાત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CA3B3FE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F40F83" w14:paraId="0F4C399F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C51EB9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A38882E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EE.HS.S.IC.1-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CD38E8" w14:textId="77777777" w:rsidR="00F216AB" w:rsidRPr="00DB3438" w:rsidRDefault="00F859C2" w:rsidP="002E71FB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D0D0137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6F441CB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મા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(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મૂન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ગ્યા</w:t>
            </w:r>
            <w:r>
              <w:rPr>
                <w:sz w:val="17"/>
                <w:szCs w:val="17"/>
                <w:lang w:val="gu"/>
              </w:rPr>
              <w:t>)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8CE609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્ય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ી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વ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F61A036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્ય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ણામ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થી</w:t>
            </w:r>
          </w:p>
        </w:tc>
      </w:tr>
      <w:tr w:rsidR="00F40F83" w14:paraId="44F01724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4B41EE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42D3801" w14:textId="77777777" w:rsidR="00F216AB" w:rsidRPr="006675D9" w:rsidRDefault="00F859C2" w:rsidP="002E71FB">
            <w:pPr>
              <w:spacing w:line="20" w:lineRule="atLeast"/>
              <w:jc w:val="center"/>
              <w:rPr>
                <w:sz w:val="17"/>
                <w:szCs w:val="17"/>
              </w:rPr>
            </w:pPr>
            <w:r w:rsidRPr="006675D9">
              <w:rPr>
                <w:sz w:val="17"/>
                <w:szCs w:val="17"/>
                <w:lang w:val="gu"/>
              </w:rPr>
              <w:t>M.EE.HS.G.CO.6-8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5CA519C" w14:textId="77777777" w:rsidR="00F216AB" w:rsidRPr="00DB3438" w:rsidRDefault="00F859C2" w:rsidP="002E71FB">
            <w:pPr>
              <w:pStyle w:val="BodyText"/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A99FF1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2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3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ે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F69CB52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AA02D9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D3C14A0" w14:textId="77777777" w:rsidR="00F216AB" w:rsidRPr="00DB3438" w:rsidRDefault="00F859C2" w:rsidP="002E71FB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રૂપ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ૃ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ૂપાંત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</w:tr>
      <w:bookmarkEnd w:id="0"/>
    </w:tbl>
    <w:p w14:paraId="49B491D3" w14:textId="77777777" w:rsidR="00EF4ED6" w:rsidRDefault="00EF4ED6">
      <w:pPr>
        <w:pStyle w:val="BodyText"/>
        <w:rPr>
          <w:sz w:val="20"/>
        </w:rPr>
      </w:pPr>
    </w:p>
    <w:p w14:paraId="2F4B2C03" w14:textId="77777777" w:rsidR="00EF4ED6" w:rsidRDefault="00EF4ED6">
      <w:pPr>
        <w:rPr>
          <w:sz w:val="20"/>
        </w:rPr>
      </w:pPr>
    </w:p>
    <w:p w14:paraId="6A6BE823" w14:textId="77777777" w:rsidR="00485B5F" w:rsidRDefault="00485B5F">
      <w:pPr>
        <w:rPr>
          <w:sz w:val="20"/>
        </w:rPr>
        <w:sectPr w:rsidR="00485B5F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71E43931" w14:textId="2FECA349" w:rsidR="00EF4ED6" w:rsidRDefault="00000000">
      <w:pPr>
        <w:pStyle w:val="BodyText"/>
        <w:spacing w:before="1"/>
        <w:rPr>
          <w:sz w:val="21"/>
        </w:rPr>
      </w:pPr>
      <w:r>
        <w:pict w14:anchorId="72FA705A">
          <v:group id="docshapegroup45" o:spid="_x0000_s2097" style="position:absolute;margin-left:51pt;margin-top:10.25pt;width:41.15pt;height:14.4pt;z-index:251664384;mso-position-horizontal-relative:page" coordorigin="1272,-38" coordsize="823,288">
            <v:line id="_x0000_s2098" style="position:absolute" from="1272,-34" to="2095,-34" strokeweight=".4pt"/>
            <v:line id="_x0000_s2099" style="position:absolute" from="1276,242" to="1276,-30" strokeweight=".4pt"/>
            <v:rect id="docshape46" o:spid="_x0000_s2100" style="position:absolute;left:1280;top:-30;width:807;height:272" fillcolor="#a7dcb4"/>
            <v:line id="_x0000_s2101" style="position:absolute" from="2091,242" to="2091,-30" strokeweight=".4pt"/>
            <v:line id="_x0000_s2102" style="position:absolute" from="1272,246" to="2095,246" strokeweight=".4pt"/>
            <w10:wrap anchorx="page"/>
          </v:group>
        </w:pict>
      </w:r>
    </w:p>
    <w:p w14:paraId="5B72FF4A" w14:textId="7FB723FD" w:rsidR="00EF4ED6" w:rsidRDefault="00CC1725" w:rsidP="00513D62">
      <w:pPr>
        <w:spacing w:before="1"/>
        <w:ind w:left="851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65B8A8B3" w14:textId="77777777" w:rsidR="00EF4ED6" w:rsidRDefault="00F859C2">
      <w:pPr>
        <w:spacing w:before="1"/>
        <w:rPr>
          <w:sz w:val="21"/>
        </w:rPr>
      </w:pPr>
      <w:r>
        <w:br w:type="column"/>
      </w:r>
    </w:p>
    <w:p w14:paraId="782CCDAA" w14:textId="77777777" w:rsidR="00EF4ED6" w:rsidRDefault="00000000">
      <w:pPr>
        <w:spacing w:before="1"/>
        <w:ind w:left="1054"/>
        <w:rPr>
          <w:sz w:val="17"/>
        </w:rPr>
      </w:pPr>
      <w:r>
        <w:pict w14:anchorId="0CB51513">
          <v:group id="docshapegroup47" o:spid="_x0000_s2103" style="position:absolute;left:0;text-align:left;margin-left:225.9pt;margin-top:-1.9pt;width:41.15pt;height:14.4pt;z-index:251665408;mso-position-horizontal-relative:page" coordorigin="4518,-38" coordsize="823,288">
            <v:line id="_x0000_s2104" style="position:absolute" from="4518,-34" to="5340,-34" strokeweight=".4pt"/>
            <v:line id="_x0000_s2105" style="position:absolute" from="4522,242" to="4522,-30" strokeweight=".4pt"/>
            <v:rect id="docshape48" o:spid="_x0000_s2106" style="position:absolute;left:4525;top:-30;width:807;height:272" fillcolor="#42a1c9"/>
            <v:line id="_x0000_s2107" style="position:absolute" from="5336,242" to="5336,-30" strokeweight=".4pt"/>
            <v:line id="_x0000_s2108" style="position:absolute" from="4518,246" to="5340,246" strokeweight=".4pt"/>
            <w10:wrap anchorx="page"/>
          </v:group>
        </w:pic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CC1725">
        <w:rPr>
          <w:spacing w:val="-1"/>
          <w:w w:val="105"/>
          <w:sz w:val="17"/>
          <w:lang w:val="gu"/>
        </w:rPr>
        <w:t xml:space="preserve"> </w:t>
      </w:r>
      <w:r w:rsidR="00CC1725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69DAEF83" w14:textId="77777777" w:rsidR="00EF4ED6" w:rsidRDefault="00F859C2">
      <w:pPr>
        <w:spacing w:before="1"/>
        <w:rPr>
          <w:sz w:val="21"/>
        </w:rPr>
      </w:pPr>
      <w:r>
        <w:br w:type="column"/>
      </w:r>
    </w:p>
    <w:p w14:paraId="0F235F11" w14:textId="77777777" w:rsidR="00EF4ED6" w:rsidRDefault="00000000">
      <w:pPr>
        <w:spacing w:before="1"/>
        <w:ind w:left="1054"/>
        <w:rPr>
          <w:sz w:val="17"/>
        </w:rPr>
      </w:pPr>
      <w:r>
        <w:pict w14:anchorId="19F62E6E">
          <v:group id="docshapegroup49" o:spid="_x0000_s2109" style="position:absolute;left:0;text-align:left;margin-left:472.75pt;margin-top:-1.9pt;width:41.15pt;height:14.4pt;z-index:251666432;mso-position-horizontal-relative:page" coordorigin="9455,-38" coordsize="823,288">
            <v:line id="_x0000_s2110" style="position:absolute" from="9455,-34" to="10277,-34" strokeweight=".4pt"/>
            <v:line id="_x0000_s2111" style="position:absolute" from="9459,242" to="9459,-30" strokeweight=".4pt"/>
            <v:rect id="docshape50" o:spid="_x0000_s2112" style="position:absolute;left:9462;top:-30;width:807;height:272" fillcolor="#ebebeb" stroked="f"/>
            <v:line id="_x0000_s2113" style="position:absolute" from="10273,242" to="10273,-30" strokeweight=".4pt"/>
            <v:line id="_x0000_s2114" style="position:absolute" from="9455,246" to="10277,246" strokeweight=".4pt"/>
            <w10:wrap anchorx="page"/>
          </v:group>
        </w:pict>
      </w:r>
      <w:r w:rsidR="00CC1725">
        <w:rPr>
          <w:rFonts w:cs="Shruti"/>
          <w:sz w:val="17"/>
          <w:szCs w:val="17"/>
          <w:cs/>
          <w:lang w:val="gu" w:bidi="gu"/>
        </w:rPr>
        <w:t>આવશ્યક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તત્વ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ચકાસાયેલ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નથી</w:t>
      </w:r>
    </w:p>
    <w:p w14:paraId="5B02C6EC" w14:textId="77777777" w:rsidR="00EF4ED6" w:rsidRDefault="00F859C2">
      <w:pPr>
        <w:spacing w:before="1"/>
        <w:rPr>
          <w:sz w:val="21"/>
        </w:rPr>
      </w:pPr>
      <w:r>
        <w:br w:type="column"/>
      </w:r>
    </w:p>
    <w:p w14:paraId="14962AF9" w14:textId="77777777" w:rsidR="00EF4ED6" w:rsidRDefault="00F859C2">
      <w:pPr>
        <w:spacing w:before="1"/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5FFB40C3" w14:textId="77777777" w:rsidR="00EF4ED6" w:rsidRDefault="00EF4ED6">
      <w:pPr>
        <w:rPr>
          <w:sz w:val="17"/>
        </w:rPr>
        <w:sectPr w:rsidR="00EF4ED6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44F05C6B" w14:textId="77777777" w:rsidR="00EF4ED6" w:rsidRDefault="00F859C2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54165E12" w14:textId="77777777" w:rsidR="00EF4ED6" w:rsidRDefault="00F859C2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7923B346" w14:textId="77777777" w:rsidR="00EF4ED6" w:rsidRDefault="00F859C2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69A1835B" w14:textId="77777777" w:rsidR="00EF4ED6" w:rsidRDefault="00EF4ED6">
      <w:pPr>
        <w:rPr>
          <w:sz w:val="9"/>
        </w:rPr>
        <w:sectPr w:rsidR="00EF4ED6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74392EDE" w14:textId="77777777" w:rsidR="00EF4ED6" w:rsidRDefault="00EF4ED6">
      <w:pPr>
        <w:pStyle w:val="BodyText"/>
        <w:rPr>
          <w:sz w:val="20"/>
        </w:rPr>
      </w:pPr>
    </w:p>
    <w:p w14:paraId="50C801AB" w14:textId="77777777" w:rsidR="00EF4ED6" w:rsidRDefault="00EF4ED6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F40F83" w14:paraId="04BED7D5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23F4E340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F40F83" w14:paraId="095FDEF1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286AC818" w14:textId="77777777" w:rsidR="00D71211" w:rsidRDefault="00D71211" w:rsidP="00EB5E0B">
            <w:pPr>
              <w:pStyle w:val="TableParagraph"/>
              <w:jc w:val="center"/>
            </w:pPr>
          </w:p>
          <w:p w14:paraId="238AFFA9" w14:textId="77777777" w:rsidR="00D71211" w:rsidRDefault="00D71211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267EC00D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79A7B67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C7CFF9A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26680F9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16EBBFB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02E58C2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1D0FFCBF" w14:textId="77777777" w:rsidR="00D71211" w:rsidRDefault="00F859C2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F40F83" w14:paraId="177F72C9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F875D4" w14:textId="77777777" w:rsidR="00D71211" w:rsidRPr="006675D9" w:rsidRDefault="00F859C2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3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FCD1B48" w14:textId="77777777" w:rsidR="00D71211" w:rsidRPr="006675D9" w:rsidRDefault="00F859C2" w:rsidP="00EB5E0B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lang w:val="gu"/>
              </w:rPr>
              <w:t>M.EE.HS. S.ID.3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A9C8E1E" w14:textId="77777777" w:rsidR="00D71211" w:rsidRPr="00DB3438" w:rsidRDefault="00F859C2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050391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ઇ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ાર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66B674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વર્તનશીલ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ઉટલાઇર્સ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િખ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પ્રમા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97265BE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લેષ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4B60F8D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ે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</w:tr>
      <w:tr w:rsidR="00F40F83" w14:paraId="7541C849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634557" w14:textId="77777777" w:rsidR="00D71211" w:rsidRPr="006675D9" w:rsidRDefault="00F859C2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E67D68C" w14:textId="77777777" w:rsidR="00D71211" w:rsidRPr="006675D9" w:rsidRDefault="00F859C2" w:rsidP="00EB5E0B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lang w:val="gu"/>
              </w:rPr>
              <w:t>M.EE.HS. F.BF.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09E9EB0" w14:textId="77777777" w:rsidR="00D71211" w:rsidRPr="00DB3438" w:rsidRDefault="00F859C2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કૃ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03A9A16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ુ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35F0CB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7637B6F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ૃ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E831177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કગણ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ઈપ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ર્ધાર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F40F83" w14:paraId="0D2A2469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AD925A" w14:textId="77777777" w:rsidR="00D71211" w:rsidRPr="006675D9" w:rsidRDefault="00F859C2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8D46E05" w14:textId="77777777" w:rsidR="00D71211" w:rsidRPr="006675D9" w:rsidRDefault="00F859C2" w:rsidP="00E30C35">
            <w:pPr>
              <w:pStyle w:val="TableParagraph"/>
              <w:spacing w:before="163"/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HS.F.IF.4-6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88DA23C" w14:textId="77777777" w:rsidR="00D71211" w:rsidRPr="00DB3438" w:rsidRDefault="00F859C2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C95D1A2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x-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y-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A97F4AA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વર્ત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વર્તન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291FC2A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લેષ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583D25D" w14:textId="77777777" w:rsidR="00D71211" w:rsidRPr="00DB3438" w:rsidRDefault="00F859C2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ેખી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્ય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લેખ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સ્તવિક</w:t>
            </w:r>
            <w:r>
              <w:rPr>
                <w:sz w:val="17"/>
                <w:szCs w:val="17"/>
                <w:lang w:val="gu"/>
              </w:rPr>
              <w:t>-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ુનિય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સ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</w:tbl>
    <w:p w14:paraId="24C395D4" w14:textId="77777777" w:rsidR="00EF4ED6" w:rsidRDefault="00EF4ED6">
      <w:pPr>
        <w:pStyle w:val="BodyText"/>
        <w:rPr>
          <w:sz w:val="20"/>
        </w:rPr>
      </w:pPr>
    </w:p>
    <w:p w14:paraId="7E57BD01" w14:textId="77777777" w:rsidR="00EF4ED6" w:rsidRDefault="00EF4ED6">
      <w:pPr>
        <w:pStyle w:val="BodyText"/>
        <w:rPr>
          <w:sz w:val="20"/>
        </w:rPr>
      </w:pPr>
    </w:p>
    <w:p w14:paraId="06FACB26" w14:textId="77777777" w:rsidR="00EF4ED6" w:rsidRDefault="00EF4ED6">
      <w:pPr>
        <w:pStyle w:val="BodyText"/>
        <w:rPr>
          <w:sz w:val="20"/>
        </w:rPr>
      </w:pPr>
    </w:p>
    <w:p w14:paraId="5E5026FA" w14:textId="77777777" w:rsidR="00EF4ED6" w:rsidRDefault="00EF4ED6">
      <w:pPr>
        <w:pStyle w:val="BodyText"/>
        <w:rPr>
          <w:sz w:val="20"/>
        </w:rPr>
      </w:pPr>
    </w:p>
    <w:p w14:paraId="43F42B2C" w14:textId="77777777" w:rsidR="00EF4ED6" w:rsidRDefault="00EF4ED6">
      <w:pPr>
        <w:pStyle w:val="BodyText"/>
        <w:rPr>
          <w:sz w:val="20"/>
        </w:rPr>
      </w:pPr>
    </w:p>
    <w:p w14:paraId="2783D44B" w14:textId="77777777" w:rsidR="00EF4ED6" w:rsidRDefault="00EF4ED6">
      <w:pPr>
        <w:pStyle w:val="BodyText"/>
        <w:rPr>
          <w:sz w:val="20"/>
        </w:rPr>
      </w:pPr>
    </w:p>
    <w:p w14:paraId="0BE9B08C" w14:textId="77777777" w:rsidR="00EF4ED6" w:rsidRDefault="00EF4ED6">
      <w:pPr>
        <w:pStyle w:val="BodyText"/>
        <w:rPr>
          <w:sz w:val="20"/>
        </w:rPr>
      </w:pPr>
    </w:p>
    <w:p w14:paraId="1F26A66E" w14:textId="77777777" w:rsidR="00EF4ED6" w:rsidRDefault="00EF4ED6">
      <w:pPr>
        <w:pStyle w:val="BodyText"/>
        <w:rPr>
          <w:sz w:val="20"/>
        </w:rPr>
      </w:pPr>
    </w:p>
    <w:p w14:paraId="28CB8CF3" w14:textId="77777777" w:rsidR="00EF4ED6" w:rsidRDefault="00EF4ED6">
      <w:pPr>
        <w:pStyle w:val="BodyText"/>
        <w:rPr>
          <w:sz w:val="20"/>
        </w:rPr>
      </w:pPr>
    </w:p>
    <w:p w14:paraId="23EB0897" w14:textId="33C16503" w:rsidR="00EF4ED6" w:rsidRDefault="00000000">
      <w:pPr>
        <w:pStyle w:val="BodyText"/>
        <w:rPr>
          <w:sz w:val="16"/>
        </w:rPr>
      </w:pPr>
      <w:r>
        <w:pict w14:anchorId="4C8F4955">
          <v:group id="docshapegroup55" o:spid="_x0000_s2127" style="position:absolute;margin-left:469pt;margin-top:13.9pt;width:41.15pt;height:14.4pt;z-index:251669504;mso-position-horizontal-relative:page" coordorigin="9455,-235" coordsize="823,288">
            <v:line id="_x0000_s2128" style="position:absolute" from="9455,-231" to="10277,-231" strokeweight=".4pt"/>
            <v:line id="_x0000_s2129" style="position:absolute" from="9459,45" to="9459,-227" strokeweight=".4pt"/>
            <v:rect id="docshape56" o:spid="_x0000_s2130" style="position:absolute;left:9462;top:-227;width:807;height:272" fillcolor="#ebebeb"/>
            <v:line id="_x0000_s2131" style="position:absolute" from="10273,45" to="10273,-227" strokeweight=".4pt"/>
            <v:line id="_x0000_s2132" style="position:absolute" from="9455,49" to="10277,49" strokeweight=".4pt"/>
            <w10:wrap anchorx="page"/>
          </v:group>
        </w:pict>
      </w:r>
      <w:r>
        <w:pict w14:anchorId="3FD79581">
          <v:group id="docshapegroup53" o:spid="_x0000_s2121" style="position:absolute;margin-left:222.9pt;margin-top:15.4pt;width:41.15pt;height:14.4pt;z-index:251668480;mso-position-horizontal-relative:page" coordorigin="4518,-235" coordsize="823,288">
            <v:line id="_x0000_s2122" style="position:absolute" from="4518,-231" to="5340,-231" strokeweight=".4pt"/>
            <v:line id="_x0000_s2123" style="position:absolute" from="4522,45" to="4522,-227" strokeweight=".4pt"/>
            <v:rect id="docshape54" o:spid="_x0000_s2124" style="position:absolute;left:4525;top:-227;width:807;height:272" fillcolor="#42a1c9"/>
            <v:line id="_x0000_s2125" style="position:absolute" from="5336,45" to="5336,-227" strokeweight=".4pt"/>
            <v:line id="_x0000_s2126" style="position:absolute" from="4518,49" to="5340,49" strokeweight=".4pt"/>
            <w10:wrap anchorx="page"/>
          </v:group>
        </w:pict>
      </w:r>
    </w:p>
    <w:p w14:paraId="0AB5592F" w14:textId="77777777" w:rsidR="00EF4ED6" w:rsidRDefault="00EF4ED6">
      <w:pPr>
        <w:rPr>
          <w:sz w:val="16"/>
        </w:rPr>
        <w:sectPr w:rsidR="00EF4ED6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6A2B08C2" w14:textId="77777777" w:rsidR="00EF4ED6" w:rsidRDefault="00000000" w:rsidP="00513D62">
      <w:pPr>
        <w:spacing w:before="107"/>
        <w:ind w:left="851"/>
        <w:rPr>
          <w:sz w:val="17"/>
        </w:rPr>
      </w:pPr>
      <w:r>
        <w:pict w14:anchorId="145FF21A">
          <v:group id="docshapegroup51" o:spid="_x0000_s2115" style="position:absolute;left:0;text-align:left;margin-left:51.9pt;margin-top:3.4pt;width:41.15pt;height:14.4pt;z-index:251667456;mso-position-horizontal-relative:page" coordorigin="1272,68" coordsize="823,288">
            <v:line id="_x0000_s2116" style="position:absolute" from="1272,72" to="2095,72" strokeweight=".4pt"/>
            <v:line id="_x0000_s2117" style="position:absolute" from="1276,348" to="1276,76" strokeweight=".4pt"/>
            <v:rect id="docshape52" o:spid="_x0000_s2118" style="position:absolute;left:1280;top:76;width:807;height:272" fillcolor="#a7dcb4"/>
            <v:line id="_x0000_s2119" style="position:absolute" from="2091,348" to="2091,76" strokeweight=".4pt"/>
            <v:line id="_x0000_s2120" style="position:absolute" from="1272,352" to="2095,352" strokeweight=".4pt"/>
            <w10:wrap anchorx="page"/>
          </v:group>
        </w:pict>
      </w:r>
      <w:r w:rsidR="00CC1725">
        <w:rPr>
          <w:rFonts w:cs="Shruti"/>
          <w:sz w:val="17"/>
          <w:szCs w:val="17"/>
          <w:cs/>
          <w:lang w:val="gu" w:bidi="gu"/>
        </w:rPr>
        <w:t>આ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વર્ષે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નિપુણતા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મેળવેલ</w:t>
      </w:r>
      <w:r w:rsidR="00CC1725">
        <w:rPr>
          <w:sz w:val="17"/>
          <w:lang w:val="gu"/>
        </w:rPr>
        <w:t xml:space="preserve"> </w:t>
      </w:r>
      <w:r w:rsidR="00CC1725">
        <w:rPr>
          <w:rFonts w:cs="Shruti"/>
          <w:sz w:val="17"/>
          <w:szCs w:val="17"/>
          <w:cs/>
          <w:lang w:val="gu" w:bidi="gu"/>
        </w:rPr>
        <w:t>સ્તરો</w:t>
      </w:r>
    </w:p>
    <w:p w14:paraId="0FFBEC85" w14:textId="77777777" w:rsidR="00EF4ED6" w:rsidRDefault="00F859C2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4EAD6F53" w14:textId="77777777" w:rsidR="00EF4ED6" w:rsidRDefault="00F859C2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6E94A827" w14:textId="77777777" w:rsidR="00EF4ED6" w:rsidRDefault="00F859C2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5803DAAD" w14:textId="77777777" w:rsidR="00EF4ED6" w:rsidRDefault="00EF4ED6">
      <w:pPr>
        <w:rPr>
          <w:sz w:val="17"/>
        </w:rPr>
        <w:sectPr w:rsidR="00EF4ED6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26E8F817" w14:textId="0B7C1F17" w:rsidR="00EF4ED6" w:rsidRDefault="00CC1725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EF4ED6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163E" w14:textId="77777777" w:rsidR="003C7A5B" w:rsidRDefault="003C7A5B">
      <w:r>
        <w:separator/>
      </w:r>
    </w:p>
  </w:endnote>
  <w:endnote w:type="continuationSeparator" w:id="0">
    <w:p w14:paraId="555F01B8" w14:textId="77777777" w:rsidR="003C7A5B" w:rsidRDefault="003C7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00CE" w14:textId="77777777" w:rsidR="003C7A5B" w:rsidRDefault="003C7A5B">
      <w:r>
        <w:separator/>
      </w:r>
    </w:p>
  </w:footnote>
  <w:footnote w:type="continuationSeparator" w:id="0">
    <w:p w14:paraId="5DFB0784" w14:textId="77777777" w:rsidR="003C7A5B" w:rsidRDefault="003C7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C3B29" w14:textId="5F57A86B" w:rsidR="00EF4ED6" w:rsidRDefault="00000000">
    <w:pPr>
      <w:pStyle w:val="BodyText"/>
      <w:spacing w:line="14" w:lineRule="auto"/>
      <w:rPr>
        <w:sz w:val="20"/>
      </w:rPr>
    </w:pPr>
    <w:r>
      <w:pict w14:anchorId="44A7F63D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3.25pt;width:118.15pt;height:66.85pt;z-index:-251656192;mso-position-horizontal-relative:page;mso-position-vertical-relative:page" filled="f" stroked="f">
          <v:textbox inset="0,0,0,0">
            <w:txbxContent>
              <w:p w14:paraId="07C881D9" w14:textId="4D50422C" w:rsidR="00CC1725" w:rsidRDefault="00F859C2">
                <w:pPr>
                  <w:spacing w:before="21" w:line="256" w:lineRule="auto"/>
                  <w:ind w:left="20" w:right="14"/>
                  <w:rPr>
                    <w:b/>
                    <w:spacing w:val="-15"/>
                  </w:rPr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513D62">
                  <w:rPr>
                    <w:bCs/>
                    <w:lang w:val="es-ES"/>
                  </w:rPr>
                  <w:t>[</w:t>
                </w:r>
                <w:r w:rsidR="00485B5F">
                  <w:rPr>
                    <w:rFonts w:cs="Shruti"/>
                    <w:lang w:val="gu" w:bidi="gu"/>
                  </w:rPr>
                  <w:t>[</w:t>
                </w:r>
                <w:r w:rsidR="00485B5F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513D62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322A239F" w14:textId="77777777" w:rsidR="00EF4ED6" w:rsidRDefault="00F859C2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354F777E">
        <v:shape id="docshape2" o:spid="_x0000_s1026" type="#_x0000_t202" style="position:absolute;margin-left:48.45pt;margin-top:22.05pt;width:116.35pt;height:72.2pt;z-index:-251657216;mso-position-horizontal-relative:page;mso-position-vertical-relative:page" filled="f" stroked="f">
          <v:textbox inset="0,0,0,0">
            <w:txbxContent>
              <w:p w14:paraId="1648405D" w14:textId="77777777" w:rsidR="00EF4ED6" w:rsidRDefault="00F859C2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6CD9E86E" w14:textId="77777777" w:rsidR="00EF4ED6" w:rsidRDefault="00F859C2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7EB6AA16" w14:textId="77777777" w:rsidR="00EF4ED6" w:rsidRDefault="00F859C2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sz w:val="18"/>
                    <w:lang w:val="gu"/>
                  </w:rPr>
                  <w:t>: 12</w:t>
                </w:r>
              </w:p>
            </w:txbxContent>
          </v:textbox>
          <w10:wrap anchorx="page" anchory="page"/>
        </v:shape>
      </w:pict>
    </w:r>
    <w:r>
      <w:pict w14:anchorId="7A9E575A">
        <v:shape id="docshape4" o:spid="_x0000_s1028" type="#_x0000_t202" style="position:absolute;margin-left:459.25pt;margin-top:107.25pt;width:103.3pt;height:35.35pt;z-index:-251655168;mso-position-horizontal-relative:page;mso-position-vertical-relative:page" filled="f" stroked="f">
          <v:textbox inset="0,0,0,0">
            <w:txbxContent>
              <w:p w14:paraId="02149C06" w14:textId="77777777" w:rsidR="00EF4ED6" w:rsidRDefault="00F859C2" w:rsidP="00CC1725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6BB234DF" w14:textId="77777777" w:rsidR="00EF4ED6" w:rsidRDefault="00F859C2" w:rsidP="00CC1725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21AAECE9">
        <v:shape id="docshape1" o:spid="_x0000_s1025" type="#_x0000_t202" style="position:absolute;margin-left:204.15pt;margin-top:51pt;width:217.95pt;height:56.25pt;z-index:-251658240;mso-position-horizontal-relative:page;mso-position-vertical-relative:page" filled="f" stroked="f">
          <v:textbox inset="0,0,0,0">
            <w:txbxContent>
              <w:p w14:paraId="5E985AA2" w14:textId="77777777" w:rsidR="00EF4ED6" w:rsidRDefault="00F859C2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15D9ED11" w14:textId="46FC5744" w:rsidR="00EF4ED6" w:rsidRDefault="00F859C2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CA0897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3467" w14:textId="0BEF59ED" w:rsidR="00EF4ED6" w:rsidRDefault="00000000">
    <w:pPr>
      <w:pStyle w:val="BodyText"/>
      <w:spacing w:line="14" w:lineRule="auto"/>
      <w:rPr>
        <w:sz w:val="20"/>
      </w:rPr>
    </w:pPr>
    <w:r>
      <w:pict w14:anchorId="7AA99B06">
        <v:shapetype id="_x0000_t202" coordsize="21600,21600" o:spt="202" path="m,l,21600r21600,l21600,xe">
          <v:stroke joinstyle="miter"/>
          <v:path gradientshapeok="t" o:connecttype="rect"/>
        </v:shapetype>
        <v:shape id="docshape41" o:spid="_x0000_s1029" type="#_x0000_t202" style="position:absolute;margin-left:290.55pt;margin-top:41.55pt;width:250.75pt;height:62.85pt;z-index:-251653120;mso-position-horizontal-relative:page;mso-position-vertical-relative:page" filled="f" stroked="f">
          <v:textbox inset="0,0,0,0">
            <w:txbxContent>
              <w:p w14:paraId="44F5B559" w14:textId="77777777" w:rsidR="00EF4ED6" w:rsidRDefault="00F859C2" w:rsidP="00513D62">
                <w:pPr>
                  <w:spacing w:before="28" w:after="240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213B02A2" w14:textId="5090E912" w:rsidR="00EF4ED6" w:rsidRDefault="00F859C2" w:rsidP="00513D62">
                <w:pPr>
                  <w:spacing w:after="240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CA0897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>
      <w:pict w14:anchorId="29932E53">
        <v:shape id="docshape44" o:spid="_x0000_s1032" type="#_x0000_t202" style="position:absolute;margin-left:627.4pt;margin-top:98.95pt;width:108.6pt;height:42.05pt;z-index:-251650048;mso-position-horizontal-relative:page;mso-position-vertical-relative:page" filled="f" stroked="f">
          <v:textbox inset="0,0,0,0">
            <w:txbxContent>
              <w:p w14:paraId="0A32D23E" w14:textId="77777777" w:rsidR="00EF4ED6" w:rsidRDefault="00F859C2" w:rsidP="00CC1725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5AB8563C" w14:textId="77777777" w:rsidR="00EF4ED6" w:rsidRDefault="00F859C2" w:rsidP="00CC1725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2CC8ACA0">
        <v:shape id="docshape43" o:spid="_x0000_s1031" type="#_x0000_t202" style="position:absolute;margin-left:62.6pt;margin-top:77.25pt;width:124.2pt;height:65.3pt;z-index:-251651072;mso-position-horizontal-relative:page;mso-position-vertical-relative:page" filled="f" stroked="f">
          <v:textbox inset="0,0,0,0">
            <w:txbxContent>
              <w:p w14:paraId="36DFD9F0" w14:textId="6D5D04AE" w:rsidR="00CC1725" w:rsidRDefault="00F859C2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513D62">
                  <w:rPr>
                    <w:bCs/>
                    <w:sz w:val="23"/>
                    <w:lang w:val="es-ES"/>
                  </w:rPr>
                  <w:t>[</w:t>
                </w:r>
                <w:r w:rsidR="00485B5F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485B5F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513D62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44B89BD6" w14:textId="77777777" w:rsidR="00EF4ED6" w:rsidRDefault="00F859C2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57AD41F8">
        <v:shape id="docshape42" o:spid="_x0000_s1030" type="#_x0000_t202" style="position:absolute;margin-left:62.6pt;margin-top:22.8pt;width:93.05pt;height:63.2pt;z-index:-251652096;mso-position-horizontal-relative:page;mso-position-vertical-relative:page" filled="f" stroked="f">
          <v:textbox inset="0,0,0,0">
            <w:txbxContent>
              <w:p w14:paraId="1B13C4F3" w14:textId="77777777" w:rsidR="00EF4ED6" w:rsidRDefault="00F859C2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607750DA" w14:textId="77777777" w:rsidR="00EF4ED6" w:rsidRDefault="00F859C2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5C65AC56" w14:textId="77777777" w:rsidR="00EF4ED6" w:rsidRDefault="00F859C2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w w:val="105"/>
                    <w:sz w:val="14"/>
                    <w:lang w:val="gu"/>
                  </w:rPr>
                  <w:t>: 12</w:t>
                </w:r>
              </w:p>
            </w:txbxContent>
          </v:textbox>
          <w10:wrap anchorx="page" anchory="page"/>
        </v:shape>
      </w:pict>
    </w:r>
    <w:r w:rsidR="00F859C2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278A05B1" wp14:editId="750923A6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3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cysLQ0trCwNLNQ0lEKTi0uzszPAykwqgUAF70AiywAAAA="/>
  </w:docVars>
  <w:rsids>
    <w:rsidRoot w:val="00EF4ED6"/>
    <w:rsid w:val="00062ABE"/>
    <w:rsid w:val="001237BF"/>
    <w:rsid w:val="002E71FB"/>
    <w:rsid w:val="003C7A5B"/>
    <w:rsid w:val="00485B5F"/>
    <w:rsid w:val="00513D62"/>
    <w:rsid w:val="005141E3"/>
    <w:rsid w:val="006675D9"/>
    <w:rsid w:val="0090329D"/>
    <w:rsid w:val="0092525D"/>
    <w:rsid w:val="00B4642D"/>
    <w:rsid w:val="00CA0897"/>
    <w:rsid w:val="00CC0C69"/>
    <w:rsid w:val="00CC1725"/>
    <w:rsid w:val="00D71211"/>
    <w:rsid w:val="00DB3438"/>
    <w:rsid w:val="00DD73EC"/>
    <w:rsid w:val="00E30C35"/>
    <w:rsid w:val="00EB3B4D"/>
    <w:rsid w:val="00EB5E0B"/>
    <w:rsid w:val="00EF4ED6"/>
    <w:rsid w:val="00F216AB"/>
    <w:rsid w:val="00F40F83"/>
    <w:rsid w:val="00F75C5D"/>
    <w:rsid w:val="00F8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4"/>
    <o:shapelayout v:ext="edit">
      <o:idmap v:ext="edit" data="2"/>
    </o:shapelayout>
  </w:shapeDefaults>
  <w:decimalSymbol w:val="."/>
  <w:listSeparator w:val=","/>
  <w14:docId w14:val="4121CEAE"/>
  <w15:docId w15:val="{2E891B51-9310-4D76-B3CC-AF36C16E0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C17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72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C17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725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CC1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17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172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72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B4D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2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62AB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6CCF38-1D02-4E85-A4A7-3AD07D14BA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5F8414-F964-4031-A96C-CB4B2CE4BE59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customXml/itemProps3.xml><?xml version="1.0" encoding="utf-8"?>
<ds:datastoreItem xmlns:ds="http://schemas.openxmlformats.org/officeDocument/2006/customXml" ds:itemID="{3FD0FCD1-C0BF-4018-8656-55AB80DB8E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754</Words>
  <Characters>4298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3</cp:revision>
  <dcterms:created xsi:type="dcterms:W3CDTF">2021-07-20T01:13:00Z</dcterms:created>
  <dcterms:modified xsi:type="dcterms:W3CDTF">2023-05-1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20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